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F000C2" w14:textId="0F2B7737" w:rsidR="00BB4C8F" w:rsidRDefault="00BB4C8F" w:rsidP="005520EB">
      <w:pPr>
        <w:rPr>
          <w:rFonts w:ascii="Arial" w:hAnsi="Arial" w:cs="Arial"/>
          <w:szCs w:val="28"/>
        </w:rPr>
      </w:pPr>
      <w:r>
        <w:rPr>
          <w:rFonts w:ascii="Arial" w:hAnsi="Arial" w:cs="Arial"/>
          <w:szCs w:val="28"/>
        </w:rPr>
        <w:t>(Approx. 641 words)</w:t>
      </w:r>
    </w:p>
    <w:p w14:paraId="4B31FC05" w14:textId="77777777" w:rsidR="00BB4C8F" w:rsidRDefault="00BB4C8F" w:rsidP="005520EB">
      <w:pPr>
        <w:rPr>
          <w:rFonts w:ascii="Arial" w:hAnsi="Arial" w:cs="Arial"/>
          <w:szCs w:val="28"/>
        </w:rPr>
      </w:pPr>
    </w:p>
    <w:p w14:paraId="0F710E61" w14:textId="7B5A1DB1" w:rsidR="0051695B" w:rsidRDefault="00A34493" w:rsidP="005520EB">
      <w:pPr>
        <w:rPr>
          <w:rFonts w:ascii="Arial" w:hAnsi="Arial" w:cs="Arial"/>
          <w:szCs w:val="28"/>
        </w:rPr>
      </w:pPr>
      <w:r w:rsidRPr="005520EB">
        <w:rPr>
          <w:rFonts w:ascii="Arial" w:hAnsi="Arial" w:cs="Arial"/>
          <w:szCs w:val="28"/>
        </w:rPr>
        <w:t>Using the Windows Start Button</w:t>
      </w:r>
    </w:p>
    <w:p w14:paraId="7AD4306B" w14:textId="3777EEEF" w:rsidR="00BB4C8F" w:rsidRDefault="00BB4C8F" w:rsidP="005520EB">
      <w:pPr>
        <w:rPr>
          <w:rFonts w:ascii="Arial" w:hAnsi="Arial" w:cs="Arial"/>
          <w:szCs w:val="28"/>
        </w:rPr>
      </w:pPr>
      <w:r>
        <w:rPr>
          <w:rFonts w:ascii="Arial" w:hAnsi="Arial" w:cs="Arial"/>
          <w:szCs w:val="28"/>
        </w:rPr>
        <w:t>By Jim Cerny, 1</w:t>
      </w:r>
      <w:r w:rsidRPr="00BB4C8F">
        <w:rPr>
          <w:rFonts w:ascii="Arial" w:hAnsi="Arial" w:cs="Arial"/>
          <w:szCs w:val="28"/>
          <w:vertAlign w:val="superscript"/>
        </w:rPr>
        <w:t>st</w:t>
      </w:r>
      <w:r>
        <w:rPr>
          <w:rFonts w:ascii="Arial" w:hAnsi="Arial" w:cs="Arial"/>
          <w:szCs w:val="28"/>
        </w:rPr>
        <w:t xml:space="preserve"> Vice President</w:t>
      </w:r>
    </w:p>
    <w:p w14:paraId="5EE18C13" w14:textId="15037161" w:rsidR="00BB4C8F" w:rsidRDefault="00BB4C8F" w:rsidP="005520EB">
      <w:pPr>
        <w:rPr>
          <w:rFonts w:ascii="Arial" w:hAnsi="Arial" w:cs="Arial"/>
          <w:szCs w:val="28"/>
        </w:rPr>
      </w:pPr>
      <w:r>
        <w:rPr>
          <w:rFonts w:ascii="Arial" w:hAnsi="Arial" w:cs="Arial"/>
          <w:szCs w:val="28"/>
        </w:rPr>
        <w:t>Sarasota Technology Users Group</w:t>
      </w:r>
    </w:p>
    <w:p w14:paraId="7EAC311B" w14:textId="1BA035B5" w:rsidR="00BB4C8F" w:rsidRDefault="00000000" w:rsidP="005520EB">
      <w:pPr>
        <w:rPr>
          <w:rFonts w:ascii="Arial" w:hAnsi="Arial" w:cs="Arial"/>
          <w:szCs w:val="28"/>
        </w:rPr>
      </w:pPr>
      <w:hyperlink r:id="rId7" w:history="1">
        <w:r w:rsidR="00BB4C8F" w:rsidRPr="00C2438E">
          <w:rPr>
            <w:rStyle w:val="Hyperlink"/>
            <w:rFonts w:ascii="Arial" w:hAnsi="Arial" w:cs="Arial"/>
            <w:szCs w:val="28"/>
          </w:rPr>
          <w:t>https://thestug.org/</w:t>
        </w:r>
      </w:hyperlink>
    </w:p>
    <w:p w14:paraId="6AF8618E" w14:textId="40693064" w:rsidR="00BB4C8F" w:rsidRDefault="00BB4C8F" w:rsidP="005520EB">
      <w:pPr>
        <w:rPr>
          <w:rFonts w:ascii="Arial" w:hAnsi="Arial" w:cs="Arial"/>
          <w:szCs w:val="28"/>
        </w:rPr>
      </w:pPr>
      <w:proofErr w:type="spellStart"/>
      <w:r>
        <w:rPr>
          <w:rFonts w:ascii="Arial" w:hAnsi="Arial" w:cs="Arial"/>
          <w:szCs w:val="28"/>
        </w:rPr>
        <w:t>JimCerny</w:t>
      </w:r>
      <w:proofErr w:type="spellEnd"/>
      <w:r>
        <w:rPr>
          <w:rFonts w:ascii="Arial" w:hAnsi="Arial" w:cs="Arial"/>
          <w:szCs w:val="28"/>
        </w:rPr>
        <w:t xml:space="preserve"> (at) gmail.com</w:t>
      </w:r>
    </w:p>
    <w:p w14:paraId="675EA262" w14:textId="50B7534E" w:rsidR="00B76AEF" w:rsidRPr="005520EB" w:rsidRDefault="00B76AEF" w:rsidP="005520EB">
      <w:pPr>
        <w:rPr>
          <w:rFonts w:ascii="Arial" w:hAnsi="Arial" w:cs="Arial"/>
          <w:szCs w:val="28"/>
        </w:rPr>
      </w:pPr>
    </w:p>
    <w:p w14:paraId="4A7756A7" w14:textId="77777777" w:rsidR="00BB4C8F" w:rsidRDefault="00A34493" w:rsidP="005520EB">
      <w:pPr>
        <w:rPr>
          <w:rFonts w:ascii="Arial" w:hAnsi="Arial" w:cs="Arial"/>
          <w:noProof/>
        </w:rPr>
      </w:pPr>
      <w:r w:rsidRPr="005520EB">
        <w:rPr>
          <w:rFonts w:ascii="Arial" w:hAnsi="Arial" w:cs="Arial"/>
          <w:noProof/>
        </w:rPr>
        <w:t>All editions of Windows have a Windows icon in the lower</w:t>
      </w:r>
      <w:r w:rsidR="00BB4C8F">
        <w:rPr>
          <w:rFonts w:ascii="Arial" w:hAnsi="Arial" w:cs="Arial"/>
          <w:noProof/>
        </w:rPr>
        <w:t>-</w:t>
      </w:r>
      <w:r w:rsidRPr="005520EB">
        <w:rPr>
          <w:rFonts w:ascii="Arial" w:hAnsi="Arial" w:cs="Arial"/>
          <w:noProof/>
        </w:rPr>
        <w:t>left corner of your desktop screen</w:t>
      </w:r>
      <w:r w:rsidR="00BB4C8F">
        <w:rPr>
          <w:rFonts w:ascii="Arial" w:hAnsi="Arial" w:cs="Arial"/>
          <w:noProof/>
        </w:rPr>
        <w:t>,</w:t>
      </w:r>
      <w:r w:rsidR="003E588D" w:rsidRPr="005520EB">
        <w:rPr>
          <w:rFonts w:ascii="Arial" w:hAnsi="Arial" w:cs="Arial"/>
          <w:noProof/>
        </w:rPr>
        <w:t xml:space="preserve"> sometimes known as the Start button</w:t>
      </w:r>
      <w:r w:rsidRPr="005520EB">
        <w:rPr>
          <w:rFonts w:ascii="Arial" w:hAnsi="Arial" w:cs="Arial"/>
          <w:noProof/>
        </w:rPr>
        <w:t>.</w:t>
      </w:r>
      <w:r w:rsidR="003E588D" w:rsidRPr="005520EB">
        <w:rPr>
          <w:rFonts w:ascii="Arial" w:hAnsi="Arial" w:cs="Arial"/>
          <w:noProof/>
        </w:rPr>
        <w:t xml:space="preserve"> The “start” button on Windows is a very useful way</w:t>
      </w:r>
      <w:r w:rsidR="00652CCF" w:rsidRPr="005520EB">
        <w:rPr>
          <w:rFonts w:ascii="Arial" w:hAnsi="Arial" w:cs="Arial"/>
          <w:noProof/>
        </w:rPr>
        <w:t xml:space="preserve"> to access any app or</w:t>
      </w:r>
      <w:r w:rsidR="003E588D" w:rsidRPr="005520EB">
        <w:rPr>
          <w:rFonts w:ascii="Arial" w:hAnsi="Arial" w:cs="Arial"/>
          <w:noProof/>
        </w:rPr>
        <w:t xml:space="preserve"> controls on your computer!</w:t>
      </w:r>
      <w:r w:rsidR="003038C8" w:rsidRPr="005520EB">
        <w:rPr>
          <w:rFonts w:ascii="Arial" w:hAnsi="Arial" w:cs="Arial"/>
          <w:noProof/>
        </w:rPr>
        <w:t xml:space="preserve"> </w:t>
      </w:r>
      <w:r w:rsidR="00652CCF" w:rsidRPr="005520EB">
        <w:rPr>
          <w:rFonts w:ascii="Arial" w:hAnsi="Arial" w:cs="Arial"/>
          <w:noProof/>
        </w:rPr>
        <w:t>(</w:t>
      </w:r>
      <w:r w:rsidR="003038C8" w:rsidRPr="005520EB">
        <w:rPr>
          <w:rFonts w:ascii="Arial" w:hAnsi="Arial" w:cs="Arial"/>
          <w:noProof/>
        </w:rPr>
        <w:t>This article is for Windows 10, but the information is rel</w:t>
      </w:r>
      <w:r w:rsidR="00BB4C8F">
        <w:rPr>
          <w:rFonts w:ascii="Arial" w:hAnsi="Arial" w:cs="Arial"/>
          <w:noProof/>
        </w:rPr>
        <w:t>eva</w:t>
      </w:r>
      <w:r w:rsidR="003038C8" w:rsidRPr="005520EB">
        <w:rPr>
          <w:rFonts w:ascii="Arial" w:hAnsi="Arial" w:cs="Arial"/>
          <w:noProof/>
        </w:rPr>
        <w:t>nt to all Windows versions.</w:t>
      </w:r>
      <w:r w:rsidR="00652CCF" w:rsidRPr="005520EB">
        <w:rPr>
          <w:rFonts w:ascii="Arial" w:hAnsi="Arial" w:cs="Arial"/>
          <w:noProof/>
        </w:rPr>
        <w:t>)</w:t>
      </w:r>
      <w:r w:rsidRPr="005520EB">
        <w:rPr>
          <w:rFonts w:ascii="Arial" w:hAnsi="Arial" w:cs="Arial"/>
          <w:noProof/>
        </w:rPr>
        <w:t xml:space="preserve">  Left-</w:t>
      </w:r>
      <w:r w:rsidR="00652CCF" w:rsidRPr="005520EB">
        <w:rPr>
          <w:rFonts w:ascii="Arial" w:hAnsi="Arial" w:cs="Arial"/>
          <w:noProof/>
        </w:rPr>
        <w:t>clicking your mouse on the Start button</w:t>
      </w:r>
      <w:r w:rsidRPr="005520EB">
        <w:rPr>
          <w:rFonts w:ascii="Arial" w:hAnsi="Arial" w:cs="Arial"/>
          <w:noProof/>
        </w:rPr>
        <w:t xml:space="preserve"> brings up, among other things, a list of all your apps in the left column</w:t>
      </w:r>
      <w:r w:rsidR="003E588D" w:rsidRPr="005520EB">
        <w:rPr>
          <w:rFonts w:ascii="Arial" w:hAnsi="Arial" w:cs="Arial"/>
          <w:noProof/>
        </w:rPr>
        <w:t xml:space="preserve"> </w:t>
      </w:r>
      <w:r w:rsidR="00BB4C8F">
        <w:rPr>
          <w:rFonts w:ascii="Arial" w:hAnsi="Arial" w:cs="Arial"/>
          <w:noProof/>
        </w:rPr>
        <w:t>that</w:t>
      </w:r>
      <w:r w:rsidR="003E588D" w:rsidRPr="005520EB">
        <w:rPr>
          <w:rFonts w:ascii="Arial" w:hAnsi="Arial" w:cs="Arial"/>
          <w:noProof/>
        </w:rPr>
        <w:t xml:space="preserve"> are</w:t>
      </w:r>
      <w:r w:rsidRPr="005520EB">
        <w:rPr>
          <w:rFonts w:ascii="Arial" w:hAnsi="Arial" w:cs="Arial"/>
          <w:noProof/>
        </w:rPr>
        <w:t xml:space="preserve"> installed on your computer. Windows </w:t>
      </w:r>
      <w:r w:rsidR="00BB4C8F">
        <w:rPr>
          <w:rFonts w:ascii="Arial" w:hAnsi="Arial" w:cs="Arial"/>
          <w:noProof/>
        </w:rPr>
        <w:t>has</w:t>
      </w:r>
      <w:r w:rsidRPr="005520EB">
        <w:rPr>
          <w:rFonts w:ascii="Arial" w:hAnsi="Arial" w:cs="Arial"/>
          <w:noProof/>
        </w:rPr>
        <w:t xml:space="preserve"> many free apps</w:t>
      </w:r>
      <w:r w:rsidR="00BB4C8F">
        <w:rPr>
          <w:rFonts w:ascii="Arial" w:hAnsi="Arial" w:cs="Arial"/>
          <w:noProof/>
        </w:rPr>
        <w:t>, and you may have installed others. They ALL will be o</w:t>
      </w:r>
      <w:r w:rsidRPr="005520EB">
        <w:rPr>
          <w:rFonts w:ascii="Arial" w:hAnsi="Arial" w:cs="Arial"/>
          <w:noProof/>
        </w:rPr>
        <w:t xml:space="preserve">n this list. </w:t>
      </w:r>
    </w:p>
    <w:p w14:paraId="51AF85C7" w14:textId="77777777" w:rsidR="00BB4C8F" w:rsidRDefault="00BB4C8F" w:rsidP="005520EB">
      <w:pPr>
        <w:rPr>
          <w:rFonts w:ascii="Arial" w:hAnsi="Arial" w:cs="Arial"/>
          <w:noProof/>
        </w:rPr>
      </w:pPr>
    </w:p>
    <w:p w14:paraId="45F7A689" w14:textId="77777777" w:rsidR="00BB4C8F" w:rsidRDefault="00A34493" w:rsidP="005520EB">
      <w:pPr>
        <w:rPr>
          <w:rFonts w:ascii="Arial" w:hAnsi="Arial" w:cs="Arial"/>
          <w:noProof/>
        </w:rPr>
      </w:pPr>
      <w:r w:rsidRPr="005520EB">
        <w:rPr>
          <w:rFonts w:ascii="Arial" w:hAnsi="Arial" w:cs="Arial"/>
          <w:noProof/>
        </w:rPr>
        <w:t>One</w:t>
      </w:r>
      <w:r w:rsidR="00C770FB" w:rsidRPr="005520EB">
        <w:rPr>
          <w:rFonts w:ascii="Arial" w:hAnsi="Arial" w:cs="Arial"/>
          <w:noProof/>
        </w:rPr>
        <w:t xml:space="preserve"> difficulty with scrolling down this list is that the scrollbar is almost invis</w:t>
      </w:r>
      <w:r w:rsidR="00BB4C8F">
        <w:rPr>
          <w:rFonts w:ascii="Arial" w:hAnsi="Arial" w:cs="Arial"/>
          <w:noProof/>
        </w:rPr>
        <w:t>i</w:t>
      </w:r>
      <w:r w:rsidR="00C770FB" w:rsidRPr="005520EB">
        <w:rPr>
          <w:rFonts w:ascii="Arial" w:hAnsi="Arial" w:cs="Arial"/>
          <w:noProof/>
        </w:rPr>
        <w:t>ble on the right side of this column. Gently move your mouse icon to the right side</w:t>
      </w:r>
      <w:r w:rsidRPr="005520EB">
        <w:rPr>
          <w:rFonts w:ascii="Arial" w:hAnsi="Arial" w:cs="Arial"/>
          <w:noProof/>
        </w:rPr>
        <w:t xml:space="preserve"> or edge</w:t>
      </w:r>
      <w:r w:rsidR="00C770FB" w:rsidRPr="005520EB">
        <w:rPr>
          <w:rFonts w:ascii="Arial" w:hAnsi="Arial" w:cs="Arial"/>
          <w:noProof/>
        </w:rPr>
        <w:t xml:space="preserve"> of the column</w:t>
      </w:r>
      <w:r w:rsidR="00BB4C8F">
        <w:rPr>
          <w:rFonts w:ascii="Arial" w:hAnsi="Arial" w:cs="Arial"/>
          <w:noProof/>
        </w:rPr>
        <w:t xml:space="preserve">, and at just the right place, the vertical scrollbar will appear in normal size so </w:t>
      </w:r>
      <w:r w:rsidRPr="005520EB">
        <w:rPr>
          <w:rFonts w:ascii="Arial" w:hAnsi="Arial" w:cs="Arial"/>
          <w:noProof/>
        </w:rPr>
        <w:t xml:space="preserve">you can use it. Note that </w:t>
      </w:r>
      <w:r w:rsidR="00BB4C8F">
        <w:rPr>
          <w:rFonts w:ascii="Arial" w:hAnsi="Arial" w:cs="Arial"/>
          <w:noProof/>
        </w:rPr>
        <w:t>many apps are stored in “folders” containing several apps since there are so many</w:t>
      </w:r>
      <w:r w:rsidRPr="005520EB">
        <w:rPr>
          <w:rFonts w:ascii="Arial" w:hAnsi="Arial" w:cs="Arial"/>
          <w:noProof/>
        </w:rPr>
        <w:t xml:space="preserve"> apps. All folders will have a yellow icon and a small arrow “&gt;” on the right. Clicking your mouse on this arrow will open</w:t>
      </w:r>
      <w:r w:rsidR="003E588D" w:rsidRPr="005520EB">
        <w:rPr>
          <w:rFonts w:ascii="Arial" w:hAnsi="Arial" w:cs="Arial"/>
          <w:noProof/>
        </w:rPr>
        <w:t xml:space="preserve"> the folder</w:t>
      </w:r>
      <w:r w:rsidRPr="005520EB">
        <w:rPr>
          <w:rFonts w:ascii="Arial" w:hAnsi="Arial" w:cs="Arial"/>
          <w:noProof/>
        </w:rPr>
        <w:t xml:space="preserve"> and display the apps contained in it. </w:t>
      </w:r>
    </w:p>
    <w:p w14:paraId="09DD8305" w14:textId="77777777" w:rsidR="00BB4C8F" w:rsidRDefault="00BB4C8F" w:rsidP="005520EB">
      <w:pPr>
        <w:rPr>
          <w:rFonts w:ascii="Arial" w:hAnsi="Arial" w:cs="Arial"/>
          <w:noProof/>
        </w:rPr>
      </w:pPr>
    </w:p>
    <w:p w14:paraId="222E0BA9" w14:textId="48BCB0F5" w:rsidR="00A34493" w:rsidRDefault="00A34493" w:rsidP="005520EB">
      <w:pPr>
        <w:rPr>
          <w:rFonts w:ascii="Arial" w:hAnsi="Arial" w:cs="Arial"/>
          <w:noProof/>
        </w:rPr>
      </w:pPr>
      <w:r w:rsidRPr="005520EB">
        <w:rPr>
          <w:rFonts w:ascii="Arial" w:hAnsi="Arial" w:cs="Arial"/>
          <w:noProof/>
        </w:rPr>
        <w:t xml:space="preserve">Practice scrolling down this list and finding the </w:t>
      </w:r>
      <w:r w:rsidR="003E588D" w:rsidRPr="005520EB">
        <w:rPr>
          <w:rFonts w:ascii="Arial" w:hAnsi="Arial" w:cs="Arial"/>
          <w:noProof/>
        </w:rPr>
        <w:t>apps you have been using. You will also see</w:t>
      </w:r>
      <w:r w:rsidRPr="005520EB">
        <w:rPr>
          <w:rFonts w:ascii="Arial" w:hAnsi="Arial" w:cs="Arial"/>
          <w:noProof/>
        </w:rPr>
        <w:t xml:space="preserve"> many apps you hav</w:t>
      </w:r>
      <w:r w:rsidR="003E588D" w:rsidRPr="005520EB">
        <w:rPr>
          <w:rFonts w:ascii="Arial" w:hAnsi="Arial" w:cs="Arial"/>
          <w:noProof/>
        </w:rPr>
        <w:t xml:space="preserve">e no idea were on your computer! </w:t>
      </w:r>
      <w:r w:rsidR="00BB4C8F">
        <w:rPr>
          <w:rFonts w:ascii="Arial" w:hAnsi="Arial" w:cs="Arial"/>
          <w:noProof/>
        </w:rPr>
        <w:t>There are l</w:t>
      </w:r>
      <w:r w:rsidR="003E588D" w:rsidRPr="005520EB">
        <w:rPr>
          <w:rFonts w:ascii="Arial" w:hAnsi="Arial" w:cs="Arial"/>
          <w:noProof/>
        </w:rPr>
        <w:t>ots to explore here when you have time, or “Ask Google” about any of them.</w:t>
      </w:r>
    </w:p>
    <w:p w14:paraId="686380F4" w14:textId="77777777" w:rsidR="005520EB" w:rsidRPr="005520EB" w:rsidRDefault="005520EB" w:rsidP="005520EB">
      <w:pPr>
        <w:rPr>
          <w:rFonts w:ascii="Arial" w:hAnsi="Arial" w:cs="Arial"/>
          <w:noProof/>
        </w:rPr>
      </w:pPr>
    </w:p>
    <w:p w14:paraId="5E5FDB58" w14:textId="434DEBC6" w:rsidR="00A34493" w:rsidRPr="005520EB" w:rsidRDefault="0036057A" w:rsidP="005520EB">
      <w:pPr>
        <w:rPr>
          <w:rFonts w:ascii="Arial" w:hAnsi="Arial" w:cs="Arial"/>
          <w:noProof/>
        </w:rPr>
      </w:pPr>
      <w:r w:rsidRPr="005520EB">
        <w:rPr>
          <w:rFonts w:ascii="Arial" w:hAnsi="Arial" w:cs="Arial"/>
          <w:noProof/>
        </w:rPr>
        <w:t>You can also find any app by typing the app name into the search b</w:t>
      </w:r>
      <w:r w:rsidR="00BB4C8F">
        <w:rPr>
          <w:rFonts w:ascii="Arial" w:hAnsi="Arial" w:cs="Arial"/>
          <w:noProof/>
        </w:rPr>
        <w:t>ar</w:t>
      </w:r>
      <w:r w:rsidRPr="005520EB">
        <w:rPr>
          <w:rFonts w:ascii="Arial" w:hAnsi="Arial" w:cs="Arial"/>
          <w:noProof/>
        </w:rPr>
        <w:t xml:space="preserve"> just to the right of the Windows icon. When you use this search bar, it will search not only your computer but also the internet and your files and folders, so you will see </w:t>
      </w:r>
      <w:r w:rsidR="00BB4C8F">
        <w:rPr>
          <w:rFonts w:ascii="Arial" w:hAnsi="Arial" w:cs="Arial"/>
          <w:noProof/>
        </w:rPr>
        <w:t>many</w:t>
      </w:r>
      <w:r w:rsidRPr="005520EB">
        <w:rPr>
          <w:rFonts w:ascii="Arial" w:hAnsi="Arial" w:cs="Arial"/>
          <w:noProof/>
        </w:rPr>
        <w:t xml:space="preserve"> things related to whatever you searched for.</w:t>
      </w:r>
    </w:p>
    <w:p w14:paraId="3F84EA4D" w14:textId="77777777" w:rsidR="005520EB" w:rsidRDefault="005520EB" w:rsidP="005520EB">
      <w:pPr>
        <w:rPr>
          <w:rFonts w:ascii="Arial" w:hAnsi="Arial" w:cs="Arial"/>
          <w:noProof/>
        </w:rPr>
      </w:pPr>
    </w:p>
    <w:p w14:paraId="25760316" w14:textId="7907C9B6" w:rsidR="0036057A" w:rsidRPr="005520EB" w:rsidRDefault="0036057A" w:rsidP="005520EB">
      <w:pPr>
        <w:rPr>
          <w:rFonts w:ascii="Arial" w:hAnsi="Arial" w:cs="Arial"/>
          <w:noProof/>
        </w:rPr>
      </w:pPr>
      <w:r w:rsidRPr="005520EB">
        <w:rPr>
          <w:rFonts w:ascii="Arial" w:hAnsi="Arial" w:cs="Arial"/>
          <w:noProof/>
        </w:rPr>
        <w:t>Back to the app list</w:t>
      </w:r>
      <w:r w:rsidR="00BB4C8F">
        <w:rPr>
          <w:rFonts w:ascii="Arial" w:hAnsi="Arial" w:cs="Arial"/>
          <w:noProof/>
        </w:rPr>
        <w:t>;</w:t>
      </w:r>
      <w:r w:rsidRPr="005520EB">
        <w:rPr>
          <w:rFonts w:ascii="Arial" w:hAnsi="Arial" w:cs="Arial"/>
          <w:noProof/>
        </w:rPr>
        <w:t xml:space="preserve"> what can you do after you find an app on the list? Well, you can right-click your mouse on the app to get a short list of what you can do. You can UN-install it -- that is, remove the app from your computer. You can also “pin” the app to the </w:t>
      </w:r>
      <w:r w:rsidR="00BB4C8F">
        <w:rPr>
          <w:rFonts w:ascii="Arial" w:hAnsi="Arial" w:cs="Arial"/>
          <w:noProof/>
        </w:rPr>
        <w:t>T</w:t>
      </w:r>
      <w:r w:rsidRPr="005520EB">
        <w:rPr>
          <w:rFonts w:ascii="Arial" w:hAnsi="Arial" w:cs="Arial"/>
          <w:noProof/>
        </w:rPr>
        <w:t xml:space="preserve">askbar </w:t>
      </w:r>
      <w:r w:rsidR="00BB4C8F">
        <w:rPr>
          <w:rFonts w:ascii="Arial" w:hAnsi="Arial" w:cs="Arial"/>
          <w:noProof/>
        </w:rPr>
        <w:t>at the bottom of your screen or</w:t>
      </w:r>
      <w:r w:rsidRPr="005520EB">
        <w:rPr>
          <w:rFonts w:ascii="Arial" w:hAnsi="Arial" w:cs="Arial"/>
          <w:noProof/>
        </w:rPr>
        <w:t xml:space="preserve"> the start menu. When you “pin” something like this, it will remain in that location until you delete or move it somewhere else.</w:t>
      </w:r>
      <w:r w:rsidR="003E588D" w:rsidRPr="005520EB">
        <w:rPr>
          <w:rFonts w:ascii="Arial" w:hAnsi="Arial" w:cs="Arial"/>
          <w:noProof/>
        </w:rPr>
        <w:t xml:space="preserve"> You can choose “pin to taskbar</w:t>
      </w:r>
      <w:r w:rsidR="00BB4C8F">
        <w:rPr>
          <w:rFonts w:ascii="Arial" w:hAnsi="Arial" w:cs="Arial"/>
          <w:noProof/>
        </w:rPr>
        <w:t>,</w:t>
      </w:r>
      <w:r w:rsidR="003E588D" w:rsidRPr="005520EB">
        <w:rPr>
          <w:rFonts w:ascii="Arial" w:hAnsi="Arial" w:cs="Arial"/>
          <w:noProof/>
        </w:rPr>
        <w:t xml:space="preserve">” </w:t>
      </w:r>
      <w:r w:rsidR="00BB4C8F">
        <w:rPr>
          <w:rFonts w:ascii="Arial" w:hAnsi="Arial" w:cs="Arial"/>
          <w:noProof/>
        </w:rPr>
        <w:t>the</w:t>
      </w:r>
      <w:r w:rsidR="003E588D" w:rsidRPr="005520EB">
        <w:rPr>
          <w:rFonts w:ascii="Arial" w:hAnsi="Arial" w:cs="Arial"/>
          <w:noProof/>
        </w:rPr>
        <w:t xml:space="preserve">n move or “drag” the app icon from the </w:t>
      </w:r>
      <w:r w:rsidR="00BB4C8F">
        <w:rPr>
          <w:rFonts w:ascii="Arial" w:hAnsi="Arial" w:cs="Arial"/>
          <w:noProof/>
        </w:rPr>
        <w:t>T</w:t>
      </w:r>
      <w:r w:rsidR="003E588D" w:rsidRPr="005520EB">
        <w:rPr>
          <w:rFonts w:ascii="Arial" w:hAnsi="Arial" w:cs="Arial"/>
          <w:noProof/>
        </w:rPr>
        <w:t>askbar to your desktop.</w:t>
      </w:r>
    </w:p>
    <w:p w14:paraId="27E32DB8" w14:textId="77777777" w:rsidR="005520EB" w:rsidRDefault="005520EB" w:rsidP="005520EB">
      <w:pPr>
        <w:rPr>
          <w:rFonts w:ascii="Arial" w:hAnsi="Arial" w:cs="Arial"/>
          <w:noProof/>
        </w:rPr>
      </w:pPr>
    </w:p>
    <w:p w14:paraId="4612690F" w14:textId="2E1478A4" w:rsidR="0036057A" w:rsidRPr="005520EB" w:rsidRDefault="0036057A" w:rsidP="005520EB">
      <w:pPr>
        <w:rPr>
          <w:rFonts w:ascii="Arial" w:hAnsi="Arial" w:cs="Arial"/>
          <w:noProof/>
        </w:rPr>
      </w:pPr>
      <w:r w:rsidRPr="005520EB">
        <w:rPr>
          <w:rFonts w:ascii="Arial" w:hAnsi="Arial" w:cs="Arial"/>
          <w:noProof/>
        </w:rPr>
        <w:t>You can also “drag” any app</w:t>
      </w:r>
      <w:r w:rsidR="003E588D" w:rsidRPr="005520EB">
        <w:rPr>
          <w:rFonts w:ascii="Arial" w:hAnsi="Arial" w:cs="Arial"/>
          <w:noProof/>
        </w:rPr>
        <w:t xml:space="preserve"> directly</w:t>
      </w:r>
      <w:r w:rsidR="000D4010" w:rsidRPr="005520EB">
        <w:rPr>
          <w:rFonts w:ascii="Arial" w:hAnsi="Arial" w:cs="Arial"/>
          <w:noProof/>
        </w:rPr>
        <w:t xml:space="preserve"> from this list</w:t>
      </w:r>
      <w:r w:rsidRPr="005520EB">
        <w:rPr>
          <w:rFonts w:ascii="Arial" w:hAnsi="Arial" w:cs="Arial"/>
          <w:noProof/>
        </w:rPr>
        <w:t xml:space="preserve"> to your desktop. To do this, place your mouse arrow on the app, HOLD down the left mouse button, and move your mouse to any</w:t>
      </w:r>
      <w:r w:rsidR="003E588D" w:rsidRPr="005520EB">
        <w:rPr>
          <w:rFonts w:ascii="Arial" w:hAnsi="Arial" w:cs="Arial"/>
          <w:noProof/>
        </w:rPr>
        <w:t xml:space="preserve"> blank area</w:t>
      </w:r>
      <w:r w:rsidRPr="005520EB">
        <w:rPr>
          <w:rFonts w:ascii="Arial" w:hAnsi="Arial" w:cs="Arial"/>
          <w:noProof/>
        </w:rPr>
        <w:t xml:space="preserve"> on</w:t>
      </w:r>
      <w:r w:rsidR="003E588D" w:rsidRPr="005520EB">
        <w:rPr>
          <w:rFonts w:ascii="Arial" w:hAnsi="Arial" w:cs="Arial"/>
          <w:noProof/>
        </w:rPr>
        <w:t xml:space="preserve"> your desktop. Let up the mouse</w:t>
      </w:r>
      <w:r w:rsidRPr="005520EB">
        <w:rPr>
          <w:rFonts w:ascii="Arial" w:hAnsi="Arial" w:cs="Arial"/>
          <w:noProof/>
        </w:rPr>
        <w:t xml:space="preserve"> button</w:t>
      </w:r>
      <w:r w:rsidR="00BB4C8F">
        <w:rPr>
          <w:rFonts w:ascii="Arial" w:hAnsi="Arial" w:cs="Arial"/>
          <w:noProof/>
        </w:rPr>
        <w:t>,</w:t>
      </w:r>
      <w:r w:rsidRPr="005520EB">
        <w:rPr>
          <w:rFonts w:ascii="Arial" w:hAnsi="Arial" w:cs="Arial"/>
          <w:noProof/>
        </w:rPr>
        <w:t xml:space="preserve"> and the</w:t>
      </w:r>
      <w:r w:rsidR="00BB4C8F">
        <w:rPr>
          <w:rFonts w:ascii="Arial" w:hAnsi="Arial" w:cs="Arial"/>
          <w:noProof/>
        </w:rPr>
        <w:t xml:space="preserve"> app is</w:t>
      </w:r>
      <w:r w:rsidR="000D4010" w:rsidRPr="005520EB">
        <w:rPr>
          <w:rFonts w:ascii="Arial" w:hAnsi="Arial" w:cs="Arial"/>
          <w:noProof/>
        </w:rPr>
        <w:t xml:space="preserve"> on your desktop!</w:t>
      </w:r>
      <w:r w:rsidRPr="005520EB">
        <w:rPr>
          <w:rFonts w:ascii="Arial" w:hAnsi="Arial" w:cs="Arial"/>
          <w:noProof/>
        </w:rPr>
        <w:t xml:space="preserve"> An </w:t>
      </w:r>
      <w:r w:rsidR="000D4010" w:rsidRPr="005520EB">
        <w:rPr>
          <w:rFonts w:ascii="Arial" w:hAnsi="Arial" w:cs="Arial"/>
          <w:noProof/>
        </w:rPr>
        <w:t>app icon on your desktop is</w:t>
      </w:r>
      <w:r w:rsidRPr="005520EB">
        <w:rPr>
          <w:rFonts w:ascii="Arial" w:hAnsi="Arial" w:cs="Arial"/>
          <w:noProof/>
        </w:rPr>
        <w:t xml:space="preserve"> a “link” that lets you open and use the app just </w:t>
      </w:r>
      <w:r w:rsidRPr="005520EB">
        <w:rPr>
          <w:rFonts w:ascii="Arial" w:hAnsi="Arial" w:cs="Arial"/>
          <w:noProof/>
        </w:rPr>
        <w:lastRenderedPageBreak/>
        <w:t>by double-clicking your left mouse button.</w:t>
      </w:r>
      <w:r w:rsidR="003E588D" w:rsidRPr="005520EB">
        <w:rPr>
          <w:rFonts w:ascii="Arial" w:hAnsi="Arial" w:cs="Arial"/>
          <w:noProof/>
        </w:rPr>
        <w:t xml:space="preserve"> If the app icon is on your Taskbar, you only left-click it once.</w:t>
      </w:r>
    </w:p>
    <w:p w14:paraId="12EBF97A" w14:textId="77777777" w:rsidR="005520EB" w:rsidRDefault="005520EB" w:rsidP="005520EB">
      <w:pPr>
        <w:rPr>
          <w:rFonts w:ascii="Arial" w:hAnsi="Arial" w:cs="Arial"/>
          <w:noProof/>
        </w:rPr>
      </w:pPr>
    </w:p>
    <w:p w14:paraId="424397FB" w14:textId="3DAACC37" w:rsidR="00DC2EDB" w:rsidRPr="005520EB" w:rsidRDefault="000D4010" w:rsidP="005520EB">
      <w:pPr>
        <w:rPr>
          <w:rFonts w:ascii="Arial" w:hAnsi="Arial" w:cs="Arial"/>
          <w:noProof/>
        </w:rPr>
      </w:pPr>
      <w:r w:rsidRPr="005520EB">
        <w:rPr>
          <w:rFonts w:ascii="Arial" w:hAnsi="Arial" w:cs="Arial"/>
          <w:noProof/>
        </w:rPr>
        <w:t>In addition to displaying a list of all your apps when you click on the start button, you also get a short list of icons on the very left of this window. One is “settings”</w:t>
      </w:r>
      <w:r w:rsidR="003E588D" w:rsidRPr="005520EB">
        <w:rPr>
          <w:rFonts w:ascii="Arial" w:hAnsi="Arial" w:cs="Arial"/>
          <w:noProof/>
        </w:rPr>
        <w:t xml:space="preserve"> (which looks like a gear wheel)</w:t>
      </w:r>
      <w:r w:rsidR="00BB4C8F">
        <w:rPr>
          <w:rFonts w:ascii="Arial" w:hAnsi="Arial" w:cs="Arial"/>
          <w:noProof/>
        </w:rPr>
        <w:t>, which gives you</w:t>
      </w:r>
      <w:r w:rsidRPr="005520EB">
        <w:rPr>
          <w:rFonts w:ascii="Arial" w:hAnsi="Arial" w:cs="Arial"/>
          <w:noProof/>
        </w:rPr>
        <w:t xml:space="preserve"> all the set-up options and controls for your computer. Another</w:t>
      </w:r>
      <w:r w:rsidR="00BB4C8F">
        <w:rPr>
          <w:rFonts w:ascii="Arial" w:hAnsi="Arial" w:cs="Arial"/>
          <w:noProof/>
        </w:rPr>
        <w:t xml:space="preserve"> option you always use</w:t>
      </w:r>
      <w:r w:rsidRPr="005520EB">
        <w:rPr>
          <w:rFonts w:ascii="Arial" w:hAnsi="Arial" w:cs="Arial"/>
          <w:noProof/>
        </w:rPr>
        <w:t xml:space="preserve"> is the “power” option </w:t>
      </w:r>
      <w:r w:rsidR="00BB4C8F">
        <w:rPr>
          <w:rFonts w:ascii="Arial" w:hAnsi="Arial" w:cs="Arial"/>
          <w:noProof/>
        </w:rPr>
        <w:t>to turn off your computer or</w:t>
      </w:r>
      <w:r w:rsidR="003E588D" w:rsidRPr="005520EB">
        <w:rPr>
          <w:rFonts w:ascii="Arial" w:hAnsi="Arial" w:cs="Arial"/>
          <w:noProof/>
        </w:rPr>
        <w:t xml:space="preserve"> put it into “sleep” mode</w:t>
      </w:r>
      <w:r w:rsidRPr="005520EB">
        <w:rPr>
          <w:rFonts w:ascii="Arial" w:hAnsi="Arial" w:cs="Arial"/>
          <w:noProof/>
        </w:rPr>
        <w:t xml:space="preserve">. You can look up or “Ask Google” what each </w:t>
      </w:r>
      <w:r w:rsidR="00BB4C8F">
        <w:rPr>
          <w:rFonts w:ascii="Arial" w:hAnsi="Arial" w:cs="Arial"/>
          <w:noProof/>
        </w:rPr>
        <w:t>menu item</w:t>
      </w:r>
      <w:r w:rsidRPr="005520EB">
        <w:rPr>
          <w:rFonts w:ascii="Arial" w:hAnsi="Arial" w:cs="Arial"/>
          <w:noProof/>
        </w:rPr>
        <w:t xml:space="preserve"> can do for you</w:t>
      </w:r>
      <w:r w:rsidR="003E588D" w:rsidRPr="005520EB">
        <w:rPr>
          <w:rFonts w:ascii="Arial" w:hAnsi="Arial" w:cs="Arial"/>
          <w:noProof/>
        </w:rPr>
        <w:t xml:space="preserve"> or information about any app</w:t>
      </w:r>
      <w:r w:rsidR="00A94FA0" w:rsidRPr="005520EB">
        <w:rPr>
          <w:rFonts w:ascii="Arial" w:hAnsi="Arial" w:cs="Arial"/>
          <w:noProof/>
        </w:rPr>
        <w:t xml:space="preserve">. The Start button and the Search bar are always handy and </w:t>
      </w:r>
      <w:r w:rsidR="00BB4C8F">
        <w:rPr>
          <w:rFonts w:ascii="Arial" w:hAnsi="Arial" w:cs="Arial"/>
          <w:noProof/>
        </w:rPr>
        <w:t>helpful in finding apps and files on your computer, so</w:t>
      </w:r>
      <w:r w:rsidR="00A94FA0" w:rsidRPr="005520EB">
        <w:rPr>
          <w:rFonts w:ascii="Arial" w:hAnsi="Arial" w:cs="Arial"/>
          <w:noProof/>
        </w:rPr>
        <w:t xml:space="preserve"> don’t be shy about using them.</w:t>
      </w:r>
    </w:p>
    <w:p w14:paraId="7D4387E5" w14:textId="22C14CA9" w:rsidR="00C43AD7" w:rsidRPr="005520EB" w:rsidRDefault="00C43AD7" w:rsidP="005520EB">
      <w:pPr>
        <w:rPr>
          <w:rFonts w:ascii="Arial" w:hAnsi="Arial" w:cs="Arial"/>
          <w:noProof/>
        </w:rPr>
      </w:pPr>
    </w:p>
    <w:p w14:paraId="6CA6BB98" w14:textId="185ACDE4" w:rsidR="00C43AD7" w:rsidRPr="005520EB" w:rsidRDefault="00C43AD7" w:rsidP="005520EB">
      <w:pPr>
        <w:rPr>
          <w:rFonts w:ascii="Arial" w:hAnsi="Arial" w:cs="Arial"/>
          <w:noProof/>
        </w:rPr>
      </w:pPr>
      <w:r w:rsidRPr="005520EB">
        <w:rPr>
          <w:rFonts w:ascii="Arial" w:hAnsi="Arial" w:cs="Arial"/>
          <w:noProof/>
        </w:rPr>
        <w:drawing>
          <wp:inline distT="0" distB="0" distL="0" distR="0" wp14:anchorId="16D904DF" wp14:editId="79A0C093">
            <wp:extent cx="2552700" cy="17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t button2.jpg"/>
                    <pic:cNvPicPr/>
                  </pic:nvPicPr>
                  <pic:blipFill>
                    <a:blip r:embed="rId8">
                      <a:extLst>
                        <a:ext uri="{28A0092B-C50C-407E-A947-70E740481C1C}">
                          <a14:useLocalDpi xmlns:a14="http://schemas.microsoft.com/office/drawing/2010/main" val="0"/>
                        </a:ext>
                      </a:extLst>
                    </a:blip>
                    <a:stretch>
                      <a:fillRect/>
                    </a:stretch>
                  </pic:blipFill>
                  <pic:spPr>
                    <a:xfrm>
                      <a:off x="0" y="0"/>
                      <a:ext cx="2552700" cy="1790700"/>
                    </a:xfrm>
                    <a:prstGeom prst="rect">
                      <a:avLst/>
                    </a:prstGeom>
                  </pic:spPr>
                </pic:pic>
              </a:graphicData>
            </a:graphic>
          </wp:inline>
        </w:drawing>
      </w:r>
    </w:p>
    <w:p w14:paraId="6E99574D" w14:textId="0BB71D03" w:rsidR="00693FF8" w:rsidRPr="005520EB" w:rsidRDefault="00693FF8" w:rsidP="005520EB">
      <w:pPr>
        <w:rPr>
          <w:rFonts w:ascii="Arial" w:hAnsi="Arial" w:cs="Arial"/>
          <w:noProof/>
        </w:rPr>
      </w:pPr>
    </w:p>
    <w:p w14:paraId="0AE0AF45" w14:textId="10211BE3" w:rsidR="00693FF8" w:rsidRPr="005520EB" w:rsidRDefault="00693FF8" w:rsidP="005520EB">
      <w:pPr>
        <w:rPr>
          <w:rFonts w:ascii="Arial" w:hAnsi="Arial" w:cs="Arial"/>
          <w:noProof/>
        </w:rPr>
      </w:pPr>
      <w:r w:rsidRPr="005520EB">
        <w:rPr>
          <w:rFonts w:ascii="Arial" w:hAnsi="Arial" w:cs="Arial"/>
          <w:noProof/>
        </w:rPr>
        <w:lastRenderedPageBreak/>
        <w:drawing>
          <wp:inline distT="0" distB="0" distL="0" distR="0" wp14:anchorId="090BB0A0" wp14:editId="544D1403">
            <wp:extent cx="3153603" cy="43434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rt button3.jpg"/>
                    <pic:cNvPicPr/>
                  </pic:nvPicPr>
                  <pic:blipFill>
                    <a:blip r:embed="rId9">
                      <a:extLst>
                        <a:ext uri="{28A0092B-C50C-407E-A947-70E740481C1C}">
                          <a14:useLocalDpi xmlns:a14="http://schemas.microsoft.com/office/drawing/2010/main" val="0"/>
                        </a:ext>
                      </a:extLst>
                    </a:blip>
                    <a:stretch>
                      <a:fillRect/>
                    </a:stretch>
                  </pic:blipFill>
                  <pic:spPr>
                    <a:xfrm>
                      <a:off x="0" y="0"/>
                      <a:ext cx="3202401" cy="4410609"/>
                    </a:xfrm>
                    <a:prstGeom prst="rect">
                      <a:avLst/>
                    </a:prstGeom>
                  </pic:spPr>
                </pic:pic>
              </a:graphicData>
            </a:graphic>
          </wp:inline>
        </w:drawing>
      </w:r>
    </w:p>
    <w:p w14:paraId="107F043B" w14:textId="73D1FD55" w:rsidR="00693FF8" w:rsidRPr="005520EB" w:rsidRDefault="00693FF8" w:rsidP="005520EB">
      <w:pPr>
        <w:rPr>
          <w:rFonts w:ascii="Arial" w:hAnsi="Arial" w:cs="Arial"/>
          <w:noProof/>
        </w:rPr>
      </w:pPr>
    </w:p>
    <w:sectPr w:rsidR="00693FF8" w:rsidRPr="005520EB" w:rsidSect="00A36098">
      <w:headerReference w:type="default" r:id="rId10"/>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3C2FB2" w14:textId="77777777" w:rsidR="00A36098" w:rsidRDefault="00A36098" w:rsidP="00821BBC">
      <w:r>
        <w:separator/>
      </w:r>
    </w:p>
  </w:endnote>
  <w:endnote w:type="continuationSeparator" w:id="0">
    <w:p w14:paraId="102E5D38" w14:textId="77777777" w:rsidR="00A36098" w:rsidRDefault="00A36098"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6DD16" w14:textId="77777777" w:rsidR="00A36098" w:rsidRDefault="00A36098" w:rsidP="00821BBC">
      <w:r>
        <w:separator/>
      </w:r>
    </w:p>
  </w:footnote>
  <w:footnote w:type="continuationSeparator" w:id="0">
    <w:p w14:paraId="7EA204D6" w14:textId="77777777" w:rsidR="00A36098" w:rsidRDefault="00A36098"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FDF27" w14:textId="77CC1D06" w:rsidR="00821BBC" w:rsidRPr="00821BBC" w:rsidRDefault="00821BBC">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5F6B25"/>
    <w:multiLevelType w:val="hybridMultilevel"/>
    <w:tmpl w:val="7764C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E6819"/>
    <w:multiLevelType w:val="hybridMultilevel"/>
    <w:tmpl w:val="9E407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7917212">
    <w:abstractNumId w:val="0"/>
  </w:num>
  <w:num w:numId="2" w16cid:durableId="643581545">
    <w:abstractNumId w:val="2"/>
  </w:num>
  <w:num w:numId="3" w16cid:durableId="114446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zCxNDAwNza0MLFU0lEKTi0uzszPAykwrgUAgTt47CwAAAA="/>
  </w:docVars>
  <w:rsids>
    <w:rsidRoot w:val="00821BBC"/>
    <w:rsid w:val="0000255E"/>
    <w:rsid w:val="00007DE7"/>
    <w:rsid w:val="00014450"/>
    <w:rsid w:val="00016FF1"/>
    <w:rsid w:val="0002078E"/>
    <w:rsid w:val="00020ABE"/>
    <w:rsid w:val="0002769B"/>
    <w:rsid w:val="00027E92"/>
    <w:rsid w:val="00031DE6"/>
    <w:rsid w:val="00035D25"/>
    <w:rsid w:val="000404E5"/>
    <w:rsid w:val="0005383A"/>
    <w:rsid w:val="00055A57"/>
    <w:rsid w:val="00055E45"/>
    <w:rsid w:val="00060A52"/>
    <w:rsid w:val="0006148D"/>
    <w:rsid w:val="00067C29"/>
    <w:rsid w:val="000735B8"/>
    <w:rsid w:val="00075251"/>
    <w:rsid w:val="000777B3"/>
    <w:rsid w:val="00083CA2"/>
    <w:rsid w:val="0008414D"/>
    <w:rsid w:val="00086E32"/>
    <w:rsid w:val="00094C03"/>
    <w:rsid w:val="0009662C"/>
    <w:rsid w:val="000A2521"/>
    <w:rsid w:val="000B4F73"/>
    <w:rsid w:val="000C00D3"/>
    <w:rsid w:val="000C1AE1"/>
    <w:rsid w:val="000C57CA"/>
    <w:rsid w:val="000D4010"/>
    <w:rsid w:val="000D6488"/>
    <w:rsid w:val="000D7DC6"/>
    <w:rsid w:val="000E0C9E"/>
    <w:rsid w:val="000F0C13"/>
    <w:rsid w:val="000F1913"/>
    <w:rsid w:val="000F52FC"/>
    <w:rsid w:val="000F649A"/>
    <w:rsid w:val="0010020A"/>
    <w:rsid w:val="00100F4C"/>
    <w:rsid w:val="00104A02"/>
    <w:rsid w:val="00111413"/>
    <w:rsid w:val="001228A2"/>
    <w:rsid w:val="00125BFB"/>
    <w:rsid w:val="001315A9"/>
    <w:rsid w:val="0013486D"/>
    <w:rsid w:val="001360C1"/>
    <w:rsid w:val="00150F18"/>
    <w:rsid w:val="001553FB"/>
    <w:rsid w:val="00157DD8"/>
    <w:rsid w:val="00162662"/>
    <w:rsid w:val="00162CE5"/>
    <w:rsid w:val="00164E32"/>
    <w:rsid w:val="00167A3B"/>
    <w:rsid w:val="00176BF1"/>
    <w:rsid w:val="00183D5C"/>
    <w:rsid w:val="00187E2E"/>
    <w:rsid w:val="00191825"/>
    <w:rsid w:val="001927E9"/>
    <w:rsid w:val="001971B6"/>
    <w:rsid w:val="0019736B"/>
    <w:rsid w:val="001A49B4"/>
    <w:rsid w:val="001A4FB2"/>
    <w:rsid w:val="001B428E"/>
    <w:rsid w:val="001B4345"/>
    <w:rsid w:val="001B631C"/>
    <w:rsid w:val="001C1D6F"/>
    <w:rsid w:val="001C36E5"/>
    <w:rsid w:val="001C3829"/>
    <w:rsid w:val="001C7872"/>
    <w:rsid w:val="001D1276"/>
    <w:rsid w:val="001D4CF6"/>
    <w:rsid w:val="001D5C9A"/>
    <w:rsid w:val="001F270F"/>
    <w:rsid w:val="001F7550"/>
    <w:rsid w:val="001F7BA9"/>
    <w:rsid w:val="00206DA5"/>
    <w:rsid w:val="0021736E"/>
    <w:rsid w:val="00220DE1"/>
    <w:rsid w:val="002349BA"/>
    <w:rsid w:val="00241BF7"/>
    <w:rsid w:val="0024613F"/>
    <w:rsid w:val="00255FE6"/>
    <w:rsid w:val="0026507A"/>
    <w:rsid w:val="00275282"/>
    <w:rsid w:val="002855B5"/>
    <w:rsid w:val="002863AF"/>
    <w:rsid w:val="0029119C"/>
    <w:rsid w:val="00291A38"/>
    <w:rsid w:val="00292CDB"/>
    <w:rsid w:val="002A3489"/>
    <w:rsid w:val="002A4F3E"/>
    <w:rsid w:val="002B08C0"/>
    <w:rsid w:val="002B113F"/>
    <w:rsid w:val="002C0526"/>
    <w:rsid w:val="002C1318"/>
    <w:rsid w:val="002C208B"/>
    <w:rsid w:val="002C3F04"/>
    <w:rsid w:val="002C7D3C"/>
    <w:rsid w:val="002D0C65"/>
    <w:rsid w:val="002E38E5"/>
    <w:rsid w:val="002F6319"/>
    <w:rsid w:val="002F63F1"/>
    <w:rsid w:val="003027C2"/>
    <w:rsid w:val="003038C8"/>
    <w:rsid w:val="00305FF1"/>
    <w:rsid w:val="003061D4"/>
    <w:rsid w:val="00307D9F"/>
    <w:rsid w:val="00310B0A"/>
    <w:rsid w:val="00314657"/>
    <w:rsid w:val="00316E49"/>
    <w:rsid w:val="00321ACE"/>
    <w:rsid w:val="003246E3"/>
    <w:rsid w:val="00326B93"/>
    <w:rsid w:val="00330170"/>
    <w:rsid w:val="00340991"/>
    <w:rsid w:val="003410DE"/>
    <w:rsid w:val="0034442E"/>
    <w:rsid w:val="0034627D"/>
    <w:rsid w:val="00353C49"/>
    <w:rsid w:val="00356190"/>
    <w:rsid w:val="0036057A"/>
    <w:rsid w:val="003638BB"/>
    <w:rsid w:val="003654EE"/>
    <w:rsid w:val="00366B38"/>
    <w:rsid w:val="00374966"/>
    <w:rsid w:val="003750D9"/>
    <w:rsid w:val="00381B46"/>
    <w:rsid w:val="003843D2"/>
    <w:rsid w:val="0038530C"/>
    <w:rsid w:val="003914A6"/>
    <w:rsid w:val="0039244C"/>
    <w:rsid w:val="003A08C6"/>
    <w:rsid w:val="003A36D4"/>
    <w:rsid w:val="003A51BA"/>
    <w:rsid w:val="003A70CC"/>
    <w:rsid w:val="003A7E83"/>
    <w:rsid w:val="003B20D9"/>
    <w:rsid w:val="003B7A22"/>
    <w:rsid w:val="003C6573"/>
    <w:rsid w:val="003D1547"/>
    <w:rsid w:val="003D7E73"/>
    <w:rsid w:val="003E5387"/>
    <w:rsid w:val="003E57F7"/>
    <w:rsid w:val="003E588D"/>
    <w:rsid w:val="003F1473"/>
    <w:rsid w:val="003F3171"/>
    <w:rsid w:val="00414106"/>
    <w:rsid w:val="0041715E"/>
    <w:rsid w:val="00421783"/>
    <w:rsid w:val="0042205E"/>
    <w:rsid w:val="004275E0"/>
    <w:rsid w:val="0043011F"/>
    <w:rsid w:val="004410A7"/>
    <w:rsid w:val="00444C34"/>
    <w:rsid w:val="00445269"/>
    <w:rsid w:val="00454891"/>
    <w:rsid w:val="0046515C"/>
    <w:rsid w:val="00465AE8"/>
    <w:rsid w:val="00471530"/>
    <w:rsid w:val="00475084"/>
    <w:rsid w:val="0047711B"/>
    <w:rsid w:val="00483282"/>
    <w:rsid w:val="004877BA"/>
    <w:rsid w:val="00495666"/>
    <w:rsid w:val="00496812"/>
    <w:rsid w:val="00497671"/>
    <w:rsid w:val="00497CAA"/>
    <w:rsid w:val="00497F2D"/>
    <w:rsid w:val="004A2931"/>
    <w:rsid w:val="004A390A"/>
    <w:rsid w:val="004A4AC5"/>
    <w:rsid w:val="004B2CD1"/>
    <w:rsid w:val="004C0B2B"/>
    <w:rsid w:val="004C1B98"/>
    <w:rsid w:val="004C583C"/>
    <w:rsid w:val="004C5B8F"/>
    <w:rsid w:val="004E4349"/>
    <w:rsid w:val="004F365A"/>
    <w:rsid w:val="004F4864"/>
    <w:rsid w:val="004F586D"/>
    <w:rsid w:val="004F7A3E"/>
    <w:rsid w:val="005069C8"/>
    <w:rsid w:val="00507039"/>
    <w:rsid w:val="00513611"/>
    <w:rsid w:val="0051695B"/>
    <w:rsid w:val="0052616A"/>
    <w:rsid w:val="00541C3B"/>
    <w:rsid w:val="0054443A"/>
    <w:rsid w:val="005463FF"/>
    <w:rsid w:val="005472BC"/>
    <w:rsid w:val="00547364"/>
    <w:rsid w:val="00550934"/>
    <w:rsid w:val="005520EB"/>
    <w:rsid w:val="00555CBE"/>
    <w:rsid w:val="00556933"/>
    <w:rsid w:val="00563BB2"/>
    <w:rsid w:val="0056541C"/>
    <w:rsid w:val="00565BE2"/>
    <w:rsid w:val="00566095"/>
    <w:rsid w:val="00571F40"/>
    <w:rsid w:val="00572030"/>
    <w:rsid w:val="00577202"/>
    <w:rsid w:val="005A7201"/>
    <w:rsid w:val="005A7A4E"/>
    <w:rsid w:val="005B20C2"/>
    <w:rsid w:val="005C1A80"/>
    <w:rsid w:val="005C2E8C"/>
    <w:rsid w:val="005C5344"/>
    <w:rsid w:val="005C55B7"/>
    <w:rsid w:val="005D18DA"/>
    <w:rsid w:val="005E7744"/>
    <w:rsid w:val="006031D8"/>
    <w:rsid w:val="0060785A"/>
    <w:rsid w:val="00610FEA"/>
    <w:rsid w:val="00613B31"/>
    <w:rsid w:val="006158FE"/>
    <w:rsid w:val="006169A4"/>
    <w:rsid w:val="00622F94"/>
    <w:rsid w:val="00624C5E"/>
    <w:rsid w:val="00625AA0"/>
    <w:rsid w:val="00631253"/>
    <w:rsid w:val="00634B5A"/>
    <w:rsid w:val="00640C4D"/>
    <w:rsid w:val="00640F23"/>
    <w:rsid w:val="00652CCF"/>
    <w:rsid w:val="00654C6E"/>
    <w:rsid w:val="00655713"/>
    <w:rsid w:val="00664AFF"/>
    <w:rsid w:val="00667B80"/>
    <w:rsid w:val="00676B7D"/>
    <w:rsid w:val="00680B42"/>
    <w:rsid w:val="006850E8"/>
    <w:rsid w:val="006854AA"/>
    <w:rsid w:val="00685701"/>
    <w:rsid w:val="00686EBF"/>
    <w:rsid w:val="00690739"/>
    <w:rsid w:val="00691538"/>
    <w:rsid w:val="00693FF8"/>
    <w:rsid w:val="006963E5"/>
    <w:rsid w:val="006A1D91"/>
    <w:rsid w:val="006A26D8"/>
    <w:rsid w:val="006A2753"/>
    <w:rsid w:val="006A56DA"/>
    <w:rsid w:val="006B1A00"/>
    <w:rsid w:val="006B336A"/>
    <w:rsid w:val="006C7C6C"/>
    <w:rsid w:val="006D1198"/>
    <w:rsid w:val="006D2E6E"/>
    <w:rsid w:val="006D3F4E"/>
    <w:rsid w:val="006D5D61"/>
    <w:rsid w:val="006E3D27"/>
    <w:rsid w:val="00705C31"/>
    <w:rsid w:val="00711030"/>
    <w:rsid w:val="00712DB5"/>
    <w:rsid w:val="00714D4D"/>
    <w:rsid w:val="007156B2"/>
    <w:rsid w:val="007241B8"/>
    <w:rsid w:val="00726A97"/>
    <w:rsid w:val="00727159"/>
    <w:rsid w:val="00732932"/>
    <w:rsid w:val="00733B27"/>
    <w:rsid w:val="0075052E"/>
    <w:rsid w:val="007526D9"/>
    <w:rsid w:val="00770CE6"/>
    <w:rsid w:val="00772568"/>
    <w:rsid w:val="007860B8"/>
    <w:rsid w:val="00793611"/>
    <w:rsid w:val="00793759"/>
    <w:rsid w:val="00795529"/>
    <w:rsid w:val="007A6FFF"/>
    <w:rsid w:val="007C08B5"/>
    <w:rsid w:val="007C0CFA"/>
    <w:rsid w:val="007C7F74"/>
    <w:rsid w:val="007D432E"/>
    <w:rsid w:val="007D4E2D"/>
    <w:rsid w:val="007F1E79"/>
    <w:rsid w:val="007F3972"/>
    <w:rsid w:val="007F4E56"/>
    <w:rsid w:val="007F67F1"/>
    <w:rsid w:val="008000C4"/>
    <w:rsid w:val="0080443C"/>
    <w:rsid w:val="00807DA6"/>
    <w:rsid w:val="0081496B"/>
    <w:rsid w:val="00815849"/>
    <w:rsid w:val="00817934"/>
    <w:rsid w:val="00821BBC"/>
    <w:rsid w:val="00822C4C"/>
    <w:rsid w:val="00823E37"/>
    <w:rsid w:val="00840EA0"/>
    <w:rsid w:val="00844C03"/>
    <w:rsid w:val="00844DA1"/>
    <w:rsid w:val="00844FA7"/>
    <w:rsid w:val="0085106E"/>
    <w:rsid w:val="0085473D"/>
    <w:rsid w:val="00855122"/>
    <w:rsid w:val="00856504"/>
    <w:rsid w:val="00856F33"/>
    <w:rsid w:val="00872702"/>
    <w:rsid w:val="00873183"/>
    <w:rsid w:val="0087492F"/>
    <w:rsid w:val="008875C5"/>
    <w:rsid w:val="00896801"/>
    <w:rsid w:val="00897B6B"/>
    <w:rsid w:val="008A5EB8"/>
    <w:rsid w:val="008B4CE5"/>
    <w:rsid w:val="008B6BCB"/>
    <w:rsid w:val="008C761A"/>
    <w:rsid w:val="008D1CBD"/>
    <w:rsid w:val="008D6352"/>
    <w:rsid w:val="008E1965"/>
    <w:rsid w:val="008E1CCC"/>
    <w:rsid w:val="008E29AB"/>
    <w:rsid w:val="008E5249"/>
    <w:rsid w:val="008F2BEE"/>
    <w:rsid w:val="008F7C78"/>
    <w:rsid w:val="008F7ECE"/>
    <w:rsid w:val="009037DA"/>
    <w:rsid w:val="00904816"/>
    <w:rsid w:val="00915766"/>
    <w:rsid w:val="00936899"/>
    <w:rsid w:val="00941406"/>
    <w:rsid w:val="00942B3E"/>
    <w:rsid w:val="00945CDE"/>
    <w:rsid w:val="00946BBC"/>
    <w:rsid w:val="00966712"/>
    <w:rsid w:val="00973D66"/>
    <w:rsid w:val="00973FD6"/>
    <w:rsid w:val="009819DE"/>
    <w:rsid w:val="00981D8C"/>
    <w:rsid w:val="009824A8"/>
    <w:rsid w:val="00985539"/>
    <w:rsid w:val="0098582E"/>
    <w:rsid w:val="00985F92"/>
    <w:rsid w:val="0099110F"/>
    <w:rsid w:val="00991382"/>
    <w:rsid w:val="00997FBA"/>
    <w:rsid w:val="009B01C1"/>
    <w:rsid w:val="009B3745"/>
    <w:rsid w:val="009B45A9"/>
    <w:rsid w:val="009C0433"/>
    <w:rsid w:val="009C380B"/>
    <w:rsid w:val="009C5D94"/>
    <w:rsid w:val="009D0C6E"/>
    <w:rsid w:val="009E405A"/>
    <w:rsid w:val="009F14EE"/>
    <w:rsid w:val="00A0750E"/>
    <w:rsid w:val="00A07DBD"/>
    <w:rsid w:val="00A1210E"/>
    <w:rsid w:val="00A12CE6"/>
    <w:rsid w:val="00A174C6"/>
    <w:rsid w:val="00A20121"/>
    <w:rsid w:val="00A20FC7"/>
    <w:rsid w:val="00A23ADC"/>
    <w:rsid w:val="00A34493"/>
    <w:rsid w:val="00A36098"/>
    <w:rsid w:val="00A36AFC"/>
    <w:rsid w:val="00A41B99"/>
    <w:rsid w:val="00A41FE5"/>
    <w:rsid w:val="00A43D9F"/>
    <w:rsid w:val="00A44181"/>
    <w:rsid w:val="00A47DB1"/>
    <w:rsid w:val="00A50781"/>
    <w:rsid w:val="00A54EF7"/>
    <w:rsid w:val="00A557B9"/>
    <w:rsid w:val="00A621D6"/>
    <w:rsid w:val="00A63359"/>
    <w:rsid w:val="00A7182E"/>
    <w:rsid w:val="00A76968"/>
    <w:rsid w:val="00A80018"/>
    <w:rsid w:val="00A82F07"/>
    <w:rsid w:val="00A91AEB"/>
    <w:rsid w:val="00A94FA0"/>
    <w:rsid w:val="00AA3502"/>
    <w:rsid w:val="00AA64AB"/>
    <w:rsid w:val="00AA7572"/>
    <w:rsid w:val="00AB5C54"/>
    <w:rsid w:val="00AB6C0E"/>
    <w:rsid w:val="00AB7ADF"/>
    <w:rsid w:val="00AC24CF"/>
    <w:rsid w:val="00AC7319"/>
    <w:rsid w:val="00AD40F2"/>
    <w:rsid w:val="00AE0C65"/>
    <w:rsid w:val="00AE1036"/>
    <w:rsid w:val="00AE16B3"/>
    <w:rsid w:val="00AE423C"/>
    <w:rsid w:val="00AE5349"/>
    <w:rsid w:val="00AE7660"/>
    <w:rsid w:val="00AF01F8"/>
    <w:rsid w:val="00AF4664"/>
    <w:rsid w:val="00AF4A50"/>
    <w:rsid w:val="00AF731C"/>
    <w:rsid w:val="00B01FAA"/>
    <w:rsid w:val="00B06172"/>
    <w:rsid w:val="00B07435"/>
    <w:rsid w:val="00B10B6B"/>
    <w:rsid w:val="00B159AC"/>
    <w:rsid w:val="00B16263"/>
    <w:rsid w:val="00B23022"/>
    <w:rsid w:val="00B425CD"/>
    <w:rsid w:val="00B43869"/>
    <w:rsid w:val="00B4596D"/>
    <w:rsid w:val="00B55D25"/>
    <w:rsid w:val="00B56E30"/>
    <w:rsid w:val="00B65733"/>
    <w:rsid w:val="00B66419"/>
    <w:rsid w:val="00B73D7E"/>
    <w:rsid w:val="00B740EC"/>
    <w:rsid w:val="00B76AEF"/>
    <w:rsid w:val="00B8073A"/>
    <w:rsid w:val="00B953A4"/>
    <w:rsid w:val="00B9695C"/>
    <w:rsid w:val="00BA4624"/>
    <w:rsid w:val="00BB17B6"/>
    <w:rsid w:val="00BB4C8F"/>
    <w:rsid w:val="00BB5153"/>
    <w:rsid w:val="00BC73A7"/>
    <w:rsid w:val="00BD1C43"/>
    <w:rsid w:val="00BD2AB6"/>
    <w:rsid w:val="00BD2E39"/>
    <w:rsid w:val="00BD4D5D"/>
    <w:rsid w:val="00BD5B7D"/>
    <w:rsid w:val="00BE0172"/>
    <w:rsid w:val="00BE0A36"/>
    <w:rsid w:val="00BE0C8E"/>
    <w:rsid w:val="00BE0CD0"/>
    <w:rsid w:val="00BE1FCB"/>
    <w:rsid w:val="00BF0560"/>
    <w:rsid w:val="00BF3784"/>
    <w:rsid w:val="00BF618F"/>
    <w:rsid w:val="00C04EBE"/>
    <w:rsid w:val="00C12AC7"/>
    <w:rsid w:val="00C15E5F"/>
    <w:rsid w:val="00C2756E"/>
    <w:rsid w:val="00C3106E"/>
    <w:rsid w:val="00C337FB"/>
    <w:rsid w:val="00C34D3B"/>
    <w:rsid w:val="00C43AD7"/>
    <w:rsid w:val="00C443F5"/>
    <w:rsid w:val="00C46617"/>
    <w:rsid w:val="00C57642"/>
    <w:rsid w:val="00C647ED"/>
    <w:rsid w:val="00C66943"/>
    <w:rsid w:val="00C67861"/>
    <w:rsid w:val="00C73165"/>
    <w:rsid w:val="00C770FB"/>
    <w:rsid w:val="00C77498"/>
    <w:rsid w:val="00C80327"/>
    <w:rsid w:val="00C93A57"/>
    <w:rsid w:val="00C97EDC"/>
    <w:rsid w:val="00CA35DE"/>
    <w:rsid w:val="00CA4DEF"/>
    <w:rsid w:val="00CA5DB2"/>
    <w:rsid w:val="00CB0248"/>
    <w:rsid w:val="00CB10AC"/>
    <w:rsid w:val="00CB1425"/>
    <w:rsid w:val="00CB18D4"/>
    <w:rsid w:val="00CB4D35"/>
    <w:rsid w:val="00CC025A"/>
    <w:rsid w:val="00CC1CB4"/>
    <w:rsid w:val="00CC1E4A"/>
    <w:rsid w:val="00CC2E42"/>
    <w:rsid w:val="00CC3CFC"/>
    <w:rsid w:val="00CC50CA"/>
    <w:rsid w:val="00CC5351"/>
    <w:rsid w:val="00CD0BB1"/>
    <w:rsid w:val="00CD7883"/>
    <w:rsid w:val="00CE32B5"/>
    <w:rsid w:val="00CE43EA"/>
    <w:rsid w:val="00CE4820"/>
    <w:rsid w:val="00CE5497"/>
    <w:rsid w:val="00CE6687"/>
    <w:rsid w:val="00CF2A07"/>
    <w:rsid w:val="00CF370C"/>
    <w:rsid w:val="00CF5487"/>
    <w:rsid w:val="00D02044"/>
    <w:rsid w:val="00D02374"/>
    <w:rsid w:val="00D045CD"/>
    <w:rsid w:val="00D0477A"/>
    <w:rsid w:val="00D10414"/>
    <w:rsid w:val="00D116A4"/>
    <w:rsid w:val="00D170CE"/>
    <w:rsid w:val="00D175E2"/>
    <w:rsid w:val="00D17941"/>
    <w:rsid w:val="00D21685"/>
    <w:rsid w:val="00D21F44"/>
    <w:rsid w:val="00D3756B"/>
    <w:rsid w:val="00D41613"/>
    <w:rsid w:val="00D46A42"/>
    <w:rsid w:val="00D518DB"/>
    <w:rsid w:val="00D5685B"/>
    <w:rsid w:val="00D613FA"/>
    <w:rsid w:val="00D61D00"/>
    <w:rsid w:val="00D62B23"/>
    <w:rsid w:val="00D648A8"/>
    <w:rsid w:val="00D66990"/>
    <w:rsid w:val="00D74BFF"/>
    <w:rsid w:val="00D77A6B"/>
    <w:rsid w:val="00D81467"/>
    <w:rsid w:val="00D83016"/>
    <w:rsid w:val="00D9215F"/>
    <w:rsid w:val="00DB56FB"/>
    <w:rsid w:val="00DB640F"/>
    <w:rsid w:val="00DB74AD"/>
    <w:rsid w:val="00DC2EDB"/>
    <w:rsid w:val="00DC4C0A"/>
    <w:rsid w:val="00DD21F3"/>
    <w:rsid w:val="00DD7D7B"/>
    <w:rsid w:val="00DD7E7B"/>
    <w:rsid w:val="00DE16E3"/>
    <w:rsid w:val="00DE18BF"/>
    <w:rsid w:val="00DF4319"/>
    <w:rsid w:val="00E00DCB"/>
    <w:rsid w:val="00E05ABC"/>
    <w:rsid w:val="00E10016"/>
    <w:rsid w:val="00E20471"/>
    <w:rsid w:val="00E33F9A"/>
    <w:rsid w:val="00E41726"/>
    <w:rsid w:val="00E452DC"/>
    <w:rsid w:val="00E5435C"/>
    <w:rsid w:val="00E55ABF"/>
    <w:rsid w:val="00E564C3"/>
    <w:rsid w:val="00E5665B"/>
    <w:rsid w:val="00E566A7"/>
    <w:rsid w:val="00E5707E"/>
    <w:rsid w:val="00E575EA"/>
    <w:rsid w:val="00E61FC7"/>
    <w:rsid w:val="00E646CD"/>
    <w:rsid w:val="00E64B10"/>
    <w:rsid w:val="00E70610"/>
    <w:rsid w:val="00E734A4"/>
    <w:rsid w:val="00E74A75"/>
    <w:rsid w:val="00E75DFD"/>
    <w:rsid w:val="00E83D22"/>
    <w:rsid w:val="00E8424B"/>
    <w:rsid w:val="00E84884"/>
    <w:rsid w:val="00E84CF8"/>
    <w:rsid w:val="00E85D7B"/>
    <w:rsid w:val="00E87A0E"/>
    <w:rsid w:val="00E94D62"/>
    <w:rsid w:val="00EA080A"/>
    <w:rsid w:val="00EA5B7B"/>
    <w:rsid w:val="00EB1CF9"/>
    <w:rsid w:val="00EB36C7"/>
    <w:rsid w:val="00EB4646"/>
    <w:rsid w:val="00EB514A"/>
    <w:rsid w:val="00EB681B"/>
    <w:rsid w:val="00ED0D9D"/>
    <w:rsid w:val="00ED3A3A"/>
    <w:rsid w:val="00ED6733"/>
    <w:rsid w:val="00EE1443"/>
    <w:rsid w:val="00F06DD0"/>
    <w:rsid w:val="00F23996"/>
    <w:rsid w:val="00F346C5"/>
    <w:rsid w:val="00F42C11"/>
    <w:rsid w:val="00F444F0"/>
    <w:rsid w:val="00F47723"/>
    <w:rsid w:val="00F65F15"/>
    <w:rsid w:val="00F6612A"/>
    <w:rsid w:val="00F66882"/>
    <w:rsid w:val="00F805DF"/>
    <w:rsid w:val="00F878C3"/>
    <w:rsid w:val="00F87E10"/>
    <w:rsid w:val="00F902E5"/>
    <w:rsid w:val="00F90869"/>
    <w:rsid w:val="00F9496B"/>
    <w:rsid w:val="00FA126D"/>
    <w:rsid w:val="00FA3154"/>
    <w:rsid w:val="00FA7DC7"/>
    <w:rsid w:val="00FB2E15"/>
    <w:rsid w:val="00FC7CD9"/>
    <w:rsid w:val="00FD129C"/>
    <w:rsid w:val="00FD425A"/>
    <w:rsid w:val="00FD493D"/>
    <w:rsid w:val="00FD76EF"/>
    <w:rsid w:val="00FD7C0A"/>
    <w:rsid w:val="00FE0AD2"/>
    <w:rsid w:val="00FE7889"/>
    <w:rsid w:val="00FF15AB"/>
    <w:rsid w:val="00FF1853"/>
    <w:rsid w:val="00FF7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00E18"/>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8BF"/>
    <w:pPr>
      <w:ind w:left="720"/>
      <w:contextualSpacing/>
    </w:pPr>
  </w:style>
  <w:style w:type="character" w:customStyle="1" w:styleId="UnresolvedMention1">
    <w:name w:val="Unresolved Mention1"/>
    <w:basedOn w:val="DefaultParagraphFont"/>
    <w:uiPriority w:val="99"/>
    <w:semiHidden/>
    <w:unhideWhenUsed/>
    <w:rsid w:val="00DE18BF"/>
    <w:rPr>
      <w:color w:val="605E5C"/>
      <w:shd w:val="clear" w:color="auto" w:fill="E1DFDD"/>
    </w:rPr>
  </w:style>
  <w:style w:type="character" w:styleId="UnresolvedMention">
    <w:name w:val="Unresolved Mention"/>
    <w:basedOn w:val="DefaultParagraphFont"/>
    <w:uiPriority w:val="99"/>
    <w:semiHidden/>
    <w:unhideWhenUsed/>
    <w:rsid w:val="00BB4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367924">
      <w:bodyDiv w:val="1"/>
      <w:marLeft w:val="0"/>
      <w:marRight w:val="0"/>
      <w:marTop w:val="0"/>
      <w:marBottom w:val="0"/>
      <w:divBdr>
        <w:top w:val="none" w:sz="0" w:space="0" w:color="auto"/>
        <w:left w:val="none" w:sz="0" w:space="0" w:color="auto"/>
        <w:bottom w:val="none" w:sz="0" w:space="0" w:color="auto"/>
        <w:right w:val="none" w:sz="0" w:space="0" w:color="auto"/>
      </w:divBdr>
    </w:div>
    <w:div w:id="1097629627">
      <w:bodyDiv w:val="1"/>
      <w:marLeft w:val="0"/>
      <w:marRight w:val="0"/>
      <w:marTop w:val="0"/>
      <w:marBottom w:val="0"/>
      <w:divBdr>
        <w:top w:val="none" w:sz="0" w:space="0" w:color="auto"/>
        <w:left w:val="none" w:sz="0" w:space="0" w:color="auto"/>
        <w:bottom w:val="none" w:sz="0" w:space="0" w:color="auto"/>
        <w:right w:val="none" w:sz="0" w:space="0" w:color="auto"/>
      </w:divBdr>
    </w:div>
    <w:div w:id="1154297324">
      <w:bodyDiv w:val="1"/>
      <w:marLeft w:val="0"/>
      <w:marRight w:val="0"/>
      <w:marTop w:val="0"/>
      <w:marBottom w:val="0"/>
      <w:divBdr>
        <w:top w:val="none" w:sz="0" w:space="0" w:color="auto"/>
        <w:left w:val="none" w:sz="0" w:space="0" w:color="auto"/>
        <w:bottom w:val="none" w:sz="0" w:space="0" w:color="auto"/>
        <w:right w:val="none" w:sz="0" w:space="0" w:color="auto"/>
      </w:divBdr>
      <w:divsChild>
        <w:div w:id="705522050">
          <w:marLeft w:val="0"/>
          <w:marRight w:val="0"/>
          <w:marTop w:val="0"/>
          <w:marBottom w:val="0"/>
          <w:divBdr>
            <w:top w:val="single" w:sz="2" w:space="0" w:color="D9D9E3"/>
            <w:left w:val="single" w:sz="2" w:space="0" w:color="D9D9E3"/>
            <w:bottom w:val="single" w:sz="2" w:space="0" w:color="D9D9E3"/>
            <w:right w:val="single" w:sz="2" w:space="0" w:color="D9D9E3"/>
          </w:divBdr>
          <w:divsChild>
            <w:div w:id="84544037">
              <w:marLeft w:val="0"/>
              <w:marRight w:val="0"/>
              <w:marTop w:val="0"/>
              <w:marBottom w:val="0"/>
              <w:divBdr>
                <w:top w:val="single" w:sz="2" w:space="0" w:color="D9D9E3"/>
                <w:left w:val="single" w:sz="2" w:space="0" w:color="D9D9E3"/>
                <w:bottom w:val="single" w:sz="2" w:space="0" w:color="D9D9E3"/>
                <w:right w:val="single" w:sz="2" w:space="0" w:color="D9D9E3"/>
              </w:divBdr>
              <w:divsChild>
                <w:div w:id="621618449">
                  <w:marLeft w:val="0"/>
                  <w:marRight w:val="0"/>
                  <w:marTop w:val="0"/>
                  <w:marBottom w:val="0"/>
                  <w:divBdr>
                    <w:top w:val="single" w:sz="2" w:space="0" w:color="D9D9E3"/>
                    <w:left w:val="single" w:sz="2" w:space="0" w:color="D9D9E3"/>
                    <w:bottom w:val="single" w:sz="2" w:space="0" w:color="D9D9E3"/>
                    <w:right w:val="single" w:sz="2" w:space="0" w:color="D9D9E3"/>
                  </w:divBdr>
                  <w:divsChild>
                    <w:div w:id="268124405">
                      <w:marLeft w:val="0"/>
                      <w:marRight w:val="0"/>
                      <w:marTop w:val="0"/>
                      <w:marBottom w:val="0"/>
                      <w:divBdr>
                        <w:top w:val="single" w:sz="2" w:space="0" w:color="D9D9E3"/>
                        <w:left w:val="single" w:sz="2" w:space="0" w:color="D9D9E3"/>
                        <w:bottom w:val="single" w:sz="2" w:space="0" w:color="D9D9E3"/>
                        <w:right w:val="single" w:sz="2" w:space="0" w:color="D9D9E3"/>
                      </w:divBdr>
                      <w:divsChild>
                        <w:div w:id="1230843424">
                          <w:marLeft w:val="0"/>
                          <w:marRight w:val="0"/>
                          <w:marTop w:val="0"/>
                          <w:marBottom w:val="0"/>
                          <w:divBdr>
                            <w:top w:val="single" w:sz="2" w:space="0" w:color="auto"/>
                            <w:left w:val="single" w:sz="2" w:space="0" w:color="auto"/>
                            <w:bottom w:val="single" w:sz="6" w:space="0" w:color="auto"/>
                            <w:right w:val="single" w:sz="2" w:space="0" w:color="auto"/>
                          </w:divBdr>
                          <w:divsChild>
                            <w:div w:id="784929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622981">
                                  <w:marLeft w:val="0"/>
                                  <w:marRight w:val="0"/>
                                  <w:marTop w:val="0"/>
                                  <w:marBottom w:val="0"/>
                                  <w:divBdr>
                                    <w:top w:val="single" w:sz="2" w:space="0" w:color="D9D9E3"/>
                                    <w:left w:val="single" w:sz="2" w:space="0" w:color="D9D9E3"/>
                                    <w:bottom w:val="single" w:sz="2" w:space="0" w:color="D9D9E3"/>
                                    <w:right w:val="single" w:sz="2" w:space="0" w:color="D9D9E3"/>
                                  </w:divBdr>
                                  <w:divsChild>
                                    <w:div w:id="620500521">
                                      <w:marLeft w:val="0"/>
                                      <w:marRight w:val="0"/>
                                      <w:marTop w:val="0"/>
                                      <w:marBottom w:val="0"/>
                                      <w:divBdr>
                                        <w:top w:val="single" w:sz="2" w:space="0" w:color="D9D9E3"/>
                                        <w:left w:val="single" w:sz="2" w:space="0" w:color="D9D9E3"/>
                                        <w:bottom w:val="single" w:sz="2" w:space="0" w:color="D9D9E3"/>
                                        <w:right w:val="single" w:sz="2" w:space="0" w:color="D9D9E3"/>
                                      </w:divBdr>
                                      <w:divsChild>
                                        <w:div w:id="25565377">
                                          <w:marLeft w:val="0"/>
                                          <w:marRight w:val="0"/>
                                          <w:marTop w:val="0"/>
                                          <w:marBottom w:val="0"/>
                                          <w:divBdr>
                                            <w:top w:val="single" w:sz="2" w:space="0" w:color="D9D9E3"/>
                                            <w:left w:val="single" w:sz="2" w:space="0" w:color="D9D9E3"/>
                                            <w:bottom w:val="single" w:sz="2" w:space="0" w:color="D9D9E3"/>
                                            <w:right w:val="single" w:sz="2" w:space="0" w:color="D9D9E3"/>
                                          </w:divBdr>
                                          <w:divsChild>
                                            <w:div w:id="17866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79110555">
          <w:marLeft w:val="0"/>
          <w:marRight w:val="0"/>
          <w:marTop w:val="0"/>
          <w:marBottom w:val="0"/>
          <w:divBdr>
            <w:top w:val="none" w:sz="0" w:space="0" w:color="auto"/>
            <w:left w:val="none" w:sz="0" w:space="0" w:color="auto"/>
            <w:bottom w:val="none" w:sz="0" w:space="0" w:color="auto"/>
            <w:right w:val="none" w:sz="0" w:space="0" w:color="auto"/>
          </w:divBdr>
        </w:div>
      </w:divsChild>
    </w:div>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thestug.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44</Words>
  <Characters>2764</Characters>
  <Application>Microsoft Office Word</Application>
  <DocSecurity>0</DocSecurity>
  <Lines>6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4</cp:revision>
  <cp:lastPrinted>2024-05-03T05:50:00Z</cp:lastPrinted>
  <dcterms:created xsi:type="dcterms:W3CDTF">2024-04-24T20:32:00Z</dcterms:created>
  <dcterms:modified xsi:type="dcterms:W3CDTF">2024-05-0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10d48b4cc08a14a140347ce1f86f2da05eb204fc1ceb9110eaa1cf21a03ba4</vt:lpwstr>
  </property>
</Properties>
</file>